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818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724b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5T16:29:15Z</dcterms:created>
  <dcterms:modified xsi:type="dcterms:W3CDTF">2021-01-25T16:29:15Z</dcterms:modified>
</cp:coreProperties>
</file>